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c5cfcf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5cfcff-c931-11eb-a85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5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u22EMQyDiSyg/bfkBoo+OkiTJoBUnHHA2X9B6EFSUv851kd9k1Su6pL8Hl/6e/77TV3NrwfSua3xVEV4E2vlcYE3UQm4Izwl49ZJfFMyovN05aJ+tPT3HPSXI7KdFj8ObetH9SBfK/ctXqWGg0tHXPt8DeIkO3BQZ4nnyALJGfWt4wvp3I/PnjJu44vYiHMgZa/5nC7gNNSPv2V8pCjMgKcP+DL1S2B0pNZ6M4yhiGnOnn+G0AYRrpQO9DbFE5Kb7upCH0IVGSO9558yOyr8e03Z+mkl235K9p4v8T6MCi0f9COjMtQLoS/8+Xl9cr+YHx3VBXafL/MtnvVEcjJ/w+knuT7aN4zN4NMn+0Ync1/4VWd5waNfKS/2g/652mt9fPa++w0lLWT3R3nfc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wireless service down in Houston TX I believe. Busy signal if</w:t>
      </w:r>
      <w:r>
        <w:t xml:space="preserve"> </w:t>
      </w:r>
      <w:r>
        <w:t xml:space="preserve">call and cannot access internet 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5cfcff-c931-11eb-a85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5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c5cfcff-c931-11eb-a85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c5cfcff-c931-11eb-a85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c5cfcff</dc:title>
  <dc:creator/>
  <cp:keywords/>
  <dcterms:created xsi:type="dcterms:W3CDTF">2026-05-03T11:55:44Z</dcterms:created>
  <dcterms:modified xsi:type="dcterms:W3CDTF">2026-05-03T11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